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789A0" w14:textId="77777777" w:rsidR="00030A1E" w:rsidRPr="008B2071" w:rsidRDefault="00CD2347" w:rsidP="008B2071">
      <w:pPr>
        <w:pStyle w:val="PlainText"/>
        <w:jc w:val="center"/>
        <w:rPr>
          <w:rFonts w:ascii="Courier New" w:hAnsi="Courier New" w:cs="Courier New"/>
          <w:b/>
          <w:bCs/>
          <w:sz w:val="24"/>
          <w:szCs w:val="24"/>
        </w:rPr>
      </w:pPr>
      <w:r w:rsidRPr="008B2071">
        <w:rPr>
          <w:rFonts w:ascii="Courier New" w:hAnsi="Courier New" w:cs="Courier New"/>
          <w:b/>
          <w:bCs/>
          <w:sz w:val="24"/>
          <w:szCs w:val="24"/>
        </w:rPr>
        <w:t>Description of the</w:t>
      </w:r>
      <w:r w:rsidR="00030A1E" w:rsidRPr="008B2071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r w:rsidR="009D0774" w:rsidRPr="008B2071">
        <w:rPr>
          <w:rFonts w:ascii="Courier New" w:hAnsi="Courier New" w:cs="Courier New"/>
          <w:b/>
          <w:bCs/>
          <w:sz w:val="24"/>
          <w:szCs w:val="24"/>
        </w:rPr>
        <w:t>customer_seg</w:t>
      </w:r>
      <w:r w:rsidR="008D307B" w:rsidRPr="008B2071">
        <w:rPr>
          <w:rFonts w:ascii="Courier New" w:hAnsi="Courier New" w:cs="Courier New"/>
          <w:b/>
          <w:bCs/>
          <w:sz w:val="24"/>
          <w:szCs w:val="24"/>
        </w:rPr>
        <w:t xml:space="preserve"> data</w:t>
      </w:r>
      <w:r w:rsidR="00030A1E" w:rsidRPr="008B2071">
        <w:rPr>
          <w:rFonts w:ascii="Courier New" w:hAnsi="Courier New" w:cs="Courier New"/>
          <w:b/>
          <w:bCs/>
          <w:sz w:val="24"/>
          <w:szCs w:val="24"/>
        </w:rPr>
        <w:t>.</w:t>
      </w:r>
    </w:p>
    <w:p w14:paraId="0E0789A1" w14:textId="77777777" w:rsidR="00682299" w:rsidRDefault="00682299" w:rsidP="00030A1E">
      <w:pPr>
        <w:pStyle w:val="PlainText"/>
        <w:rPr>
          <w:rFonts w:ascii="Courier New" w:hAnsi="Courier New" w:cs="Courier New"/>
        </w:rPr>
      </w:pPr>
    </w:p>
    <w:p w14:paraId="0E0789A2" w14:textId="77777777" w:rsidR="00030A1E" w:rsidRDefault="00030A1E" w:rsidP="00030A1E">
      <w:pPr>
        <w:pStyle w:val="PlainText"/>
        <w:rPr>
          <w:rFonts w:ascii="Courier New" w:hAnsi="Courier New" w:cs="Courier New"/>
        </w:rPr>
      </w:pPr>
    </w:p>
    <w:p w14:paraId="0E0789A3" w14:textId="77777777" w:rsidR="00030A1E" w:rsidRDefault="009D0774" w:rsidP="00030A1E">
      <w:pPr>
        <w:pStyle w:val="PlainText"/>
        <w:numPr>
          <w:ilvl w:val="0"/>
          <w:numId w:val="1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Name : customer_seg data</w:t>
      </w:r>
    </w:p>
    <w:p w14:paraId="0E0789A4" w14:textId="77777777" w:rsidR="00030A1E" w:rsidRDefault="00030A1E" w:rsidP="00030A1E">
      <w:pPr>
        <w:pStyle w:val="PlainText"/>
        <w:rPr>
          <w:rFonts w:ascii="Courier New" w:hAnsi="Courier New" w:cs="Courier New"/>
        </w:rPr>
      </w:pPr>
    </w:p>
    <w:p w14:paraId="0E0789A5" w14:textId="77777777" w:rsidR="009D0774" w:rsidRDefault="00030A1E" w:rsidP="00682299">
      <w:pPr>
        <w:pStyle w:val="PlainText"/>
        <w:numPr>
          <w:ilvl w:val="0"/>
          <w:numId w:val="1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Number of Variables for </w:t>
      </w:r>
      <w:r w:rsidR="009D0774">
        <w:rPr>
          <w:rFonts w:ascii="Courier New" w:hAnsi="Courier New" w:cs="Courier New"/>
        </w:rPr>
        <w:t>customer_seg</w:t>
      </w:r>
      <w:r w:rsidR="008D307B">
        <w:rPr>
          <w:rFonts w:ascii="Courier New" w:hAnsi="Courier New" w:cs="Courier New"/>
        </w:rPr>
        <w:t xml:space="preserve"> data</w:t>
      </w:r>
      <w:r w:rsidR="009D0774">
        <w:rPr>
          <w:rFonts w:ascii="Courier New" w:hAnsi="Courier New" w:cs="Courier New"/>
        </w:rPr>
        <w:t xml:space="preserve">:8 </w:t>
      </w:r>
    </w:p>
    <w:p w14:paraId="0E0789A6" w14:textId="77777777" w:rsidR="00030A1E" w:rsidRPr="00682299" w:rsidRDefault="009D0774" w:rsidP="009D0774">
      <w:pPr>
        <w:pStyle w:val="PlainText"/>
        <w:rPr>
          <w:rFonts w:ascii="Courier New" w:hAnsi="Courier New" w:cs="Courier New"/>
        </w:rPr>
      </w:pPr>
      <w:r>
        <w:rPr>
          <w:rFonts w:ascii="Courier New" w:eastAsiaTheme="minorHAnsi" w:hAnsi="Courier New" w:cs="Courier New"/>
          <w:sz w:val="22"/>
          <w:szCs w:val="22"/>
        </w:rPr>
        <w:t xml:space="preserve">     </w:t>
      </w:r>
      <w:r>
        <w:rPr>
          <w:rFonts w:ascii="Courier New" w:hAnsi="Courier New" w:cs="Courier New"/>
        </w:rPr>
        <w:t xml:space="preserve">(6 numerical, 2 </w:t>
      </w:r>
      <w:r w:rsidR="00030A1E" w:rsidRPr="00682299">
        <w:rPr>
          <w:rFonts w:ascii="Courier New" w:hAnsi="Courier New" w:cs="Courier New"/>
        </w:rPr>
        <w:t>categorical)</w:t>
      </w:r>
    </w:p>
    <w:p w14:paraId="0E0789A7" w14:textId="77777777" w:rsidR="008B0D29" w:rsidRPr="008B0D29" w:rsidRDefault="008B0D29" w:rsidP="008B0D29">
      <w:pPr>
        <w:pStyle w:val="PlainText"/>
        <w:rPr>
          <w:rFonts w:ascii="Courier New" w:hAnsi="Courier New" w:cs="Courier New"/>
        </w:rPr>
      </w:pPr>
    </w:p>
    <w:p w14:paraId="0E0789A8" w14:textId="77777777" w:rsidR="00F7115E" w:rsidRDefault="00030A1E" w:rsidP="00F7115E">
      <w:pPr>
        <w:pStyle w:val="PlainText"/>
        <w:numPr>
          <w:ilvl w:val="0"/>
          <w:numId w:val="1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D</w:t>
      </w:r>
      <w:r w:rsidRPr="00030A1E">
        <w:rPr>
          <w:rFonts w:ascii="Courier New" w:hAnsi="Courier New" w:cs="Courier New"/>
        </w:rPr>
        <w:t>escription</w:t>
      </w:r>
      <w:r>
        <w:rPr>
          <w:rFonts w:ascii="Courier New" w:hAnsi="Courier New" w:cs="Courier New"/>
        </w:rPr>
        <w:t xml:space="preserve"> of Variables for </w:t>
      </w:r>
      <w:r w:rsidR="009D0774">
        <w:rPr>
          <w:rFonts w:ascii="Courier New" w:hAnsi="Courier New" w:cs="Courier New"/>
        </w:rPr>
        <w:t xml:space="preserve">customer_seg </w:t>
      </w:r>
      <w:r w:rsidR="00F7115E">
        <w:rPr>
          <w:rFonts w:ascii="Courier New" w:hAnsi="Courier New" w:cs="Courier New"/>
        </w:rPr>
        <w:t>data</w:t>
      </w:r>
    </w:p>
    <w:p w14:paraId="0E0789A9" w14:textId="77777777" w:rsidR="00030A1E" w:rsidRPr="00F7115E" w:rsidRDefault="00030A1E" w:rsidP="00F7115E">
      <w:pPr>
        <w:rPr>
          <w:rFonts w:ascii="Courier New" w:hAnsi="Courier New" w:cs="Courier New"/>
        </w:rPr>
      </w:pPr>
    </w:p>
    <w:p w14:paraId="0E0789AA" w14:textId="77777777" w:rsidR="003512D6" w:rsidRPr="009D0774" w:rsidRDefault="00030A1E" w:rsidP="00030A1E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3512D6">
        <w:rPr>
          <w:rFonts w:ascii="Courier New" w:hAnsi="Courier New" w:cs="Courier New"/>
          <w:b/>
        </w:rPr>
        <w:t>Variable 1:</w:t>
      </w:r>
      <w:r w:rsidR="009D0774">
        <w:rPr>
          <w:rFonts w:ascii="Courier New" w:hAnsi="Courier New" w:cs="Courier New"/>
          <w:b/>
        </w:rPr>
        <w:t>Invoice_No (Numeric</w:t>
      </w:r>
      <w:r w:rsidR="00AD532A" w:rsidRPr="003512D6">
        <w:rPr>
          <w:rFonts w:ascii="Courier New" w:hAnsi="Courier New" w:cs="Courier New"/>
          <w:b/>
        </w:rPr>
        <w:t>)</w:t>
      </w:r>
      <w:r w:rsidR="009D0774">
        <w:rPr>
          <w:rFonts w:ascii="Courier New" w:hAnsi="Courier New" w:cs="Courier New"/>
          <w:b/>
        </w:rPr>
        <w:t xml:space="preserve">: </w:t>
      </w:r>
      <w:r w:rsidR="009D0774">
        <w:rPr>
          <w:rFonts w:ascii="Courier New" w:hAnsi="Courier New" w:cs="Courier New"/>
        </w:rPr>
        <w:t>Invoice no for each transaction</w:t>
      </w:r>
    </w:p>
    <w:p w14:paraId="0E0789AB" w14:textId="77777777" w:rsidR="00030A1E" w:rsidRPr="00682299" w:rsidRDefault="00030A1E" w:rsidP="003512D6">
      <w:pPr>
        <w:pStyle w:val="PlainText"/>
        <w:ind w:left="1215"/>
        <w:rPr>
          <w:rFonts w:ascii="Courier New" w:hAnsi="Courier New" w:cs="Courier New"/>
        </w:rPr>
      </w:pPr>
      <w:r w:rsidRPr="00682299">
        <w:rPr>
          <w:rFonts w:ascii="Courier New" w:hAnsi="Courier New" w:cs="Courier New"/>
        </w:rPr>
        <w:t xml:space="preserve"> </w:t>
      </w:r>
    </w:p>
    <w:p w14:paraId="0E0789AC" w14:textId="77777777" w:rsidR="003512D6" w:rsidRDefault="00AD532A" w:rsidP="00203AEB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3512D6">
        <w:rPr>
          <w:rFonts w:ascii="Courier New" w:hAnsi="Courier New" w:cs="Courier New"/>
          <w:b/>
        </w:rPr>
        <w:t>Variable 2</w:t>
      </w:r>
      <w:r>
        <w:rPr>
          <w:rFonts w:ascii="Courier New" w:hAnsi="Courier New" w:cs="Courier New"/>
        </w:rPr>
        <w:t>:</w:t>
      </w:r>
      <w:r w:rsidR="009D0774">
        <w:rPr>
          <w:rFonts w:ascii="Courier New" w:hAnsi="Courier New" w:cs="Courier New"/>
          <w:b/>
        </w:rPr>
        <w:t>Stock_Code</w:t>
      </w:r>
      <w:r w:rsidRPr="003512D6">
        <w:rPr>
          <w:rFonts w:ascii="Courier New" w:hAnsi="Courier New" w:cs="Courier New"/>
          <w:b/>
        </w:rPr>
        <w:t xml:space="preserve"> (Numeric)</w:t>
      </w:r>
      <w:r w:rsidR="009D0774">
        <w:rPr>
          <w:rFonts w:ascii="Courier New" w:hAnsi="Courier New" w:cs="Courier New"/>
        </w:rPr>
        <w:t>: Unique stock code for the items</w:t>
      </w:r>
    </w:p>
    <w:p w14:paraId="0E0789AD" w14:textId="77777777" w:rsidR="00203AEB" w:rsidRPr="00682299" w:rsidRDefault="00AD532A" w:rsidP="003512D6">
      <w:pPr>
        <w:pStyle w:val="PlainText"/>
        <w:tabs>
          <w:tab w:val="left" w:pos="3300"/>
        </w:tabs>
        <w:ind w:left="1215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 w:rsidR="003512D6">
        <w:rPr>
          <w:rFonts w:ascii="Courier New" w:hAnsi="Courier New" w:cs="Courier New"/>
        </w:rPr>
        <w:tab/>
      </w:r>
    </w:p>
    <w:p w14:paraId="0E0789AE" w14:textId="77777777" w:rsidR="003512D6" w:rsidRDefault="00CD2347" w:rsidP="00682299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3512D6">
        <w:rPr>
          <w:rFonts w:ascii="Courier New" w:hAnsi="Courier New" w:cs="Courier New"/>
          <w:b/>
        </w:rPr>
        <w:t>Variable 3:</w:t>
      </w:r>
      <w:r w:rsidR="009D0774">
        <w:rPr>
          <w:rFonts w:ascii="Courier New" w:hAnsi="Courier New" w:cs="Courier New"/>
          <w:b/>
        </w:rPr>
        <w:t>Product_Category(Categorical</w:t>
      </w:r>
      <w:r w:rsidR="00AD532A" w:rsidRPr="003512D6">
        <w:rPr>
          <w:rFonts w:ascii="Courier New" w:hAnsi="Courier New" w:cs="Courier New"/>
          <w:b/>
        </w:rPr>
        <w:t>)</w:t>
      </w:r>
      <w:r w:rsidR="009D0774">
        <w:rPr>
          <w:rFonts w:ascii="Courier New" w:hAnsi="Courier New" w:cs="Courier New"/>
        </w:rPr>
        <w:t>:Product category details</w:t>
      </w:r>
    </w:p>
    <w:p w14:paraId="0E0789AF" w14:textId="77777777" w:rsidR="00030A1E" w:rsidRDefault="00030A1E" w:rsidP="003512D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</w:t>
      </w:r>
    </w:p>
    <w:p w14:paraId="0E0789B0" w14:textId="77777777" w:rsidR="003512D6" w:rsidRDefault="00CD2347" w:rsidP="00682299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3512D6">
        <w:rPr>
          <w:rFonts w:ascii="Courier New" w:hAnsi="Courier New" w:cs="Courier New"/>
          <w:b/>
        </w:rPr>
        <w:t>Variable 4:</w:t>
      </w:r>
      <w:r w:rsidR="009D0774">
        <w:rPr>
          <w:rFonts w:ascii="Courier New" w:hAnsi="Courier New" w:cs="Courier New"/>
          <w:b/>
        </w:rPr>
        <w:t>Invoice_Date</w:t>
      </w:r>
      <w:r w:rsidR="00AD532A" w:rsidRPr="003512D6">
        <w:rPr>
          <w:rFonts w:ascii="Courier New" w:hAnsi="Courier New" w:cs="Courier New"/>
          <w:b/>
        </w:rPr>
        <w:t>(Numeric)</w:t>
      </w:r>
      <w:r w:rsidR="009D0774">
        <w:rPr>
          <w:rFonts w:ascii="Courier New" w:hAnsi="Courier New" w:cs="Courier New"/>
        </w:rPr>
        <w:t>:Date on which invoice was generated</w:t>
      </w:r>
    </w:p>
    <w:p w14:paraId="0E0789B1" w14:textId="77777777" w:rsidR="00030A1E" w:rsidRDefault="005226AC" w:rsidP="003512D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 w:rsidR="00030A1E">
        <w:rPr>
          <w:rFonts w:ascii="Courier New" w:hAnsi="Courier New" w:cs="Courier New"/>
        </w:rPr>
        <w:t xml:space="preserve">   </w:t>
      </w:r>
    </w:p>
    <w:p w14:paraId="0E0789B2" w14:textId="77777777" w:rsidR="00CD2347" w:rsidRDefault="009D0774" w:rsidP="00682299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>
        <w:rPr>
          <w:rFonts w:ascii="Courier New" w:hAnsi="Courier New" w:cs="Courier New"/>
          <w:b/>
        </w:rPr>
        <w:t>Variable 5:Customer_ID</w:t>
      </w:r>
      <w:r w:rsidR="00F7115E">
        <w:rPr>
          <w:rFonts w:ascii="Courier New" w:hAnsi="Courier New" w:cs="Courier New"/>
          <w:b/>
        </w:rPr>
        <w:t xml:space="preserve"> </w:t>
      </w:r>
      <w:r w:rsidR="00AD532A" w:rsidRPr="003512D6">
        <w:rPr>
          <w:rFonts w:ascii="Courier New" w:hAnsi="Courier New" w:cs="Courier New"/>
          <w:b/>
        </w:rPr>
        <w:t>(Numeric)</w:t>
      </w:r>
      <w:r>
        <w:rPr>
          <w:rFonts w:ascii="Courier New" w:hAnsi="Courier New" w:cs="Courier New"/>
        </w:rPr>
        <w:t xml:space="preserve">:Unique customer id </w:t>
      </w:r>
    </w:p>
    <w:p w14:paraId="0E0789B3" w14:textId="77777777" w:rsidR="003512D6" w:rsidRPr="00CD2347" w:rsidRDefault="003512D6" w:rsidP="003512D6">
      <w:pPr>
        <w:pStyle w:val="PlainText"/>
        <w:rPr>
          <w:rFonts w:ascii="Courier New" w:hAnsi="Courier New" w:cs="Courier New"/>
        </w:rPr>
      </w:pPr>
    </w:p>
    <w:p w14:paraId="0E0789B4" w14:textId="77777777" w:rsidR="004F54F7" w:rsidRDefault="00AD532A" w:rsidP="00682299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3512D6">
        <w:rPr>
          <w:rFonts w:ascii="Courier New" w:hAnsi="Courier New" w:cs="Courier New"/>
          <w:b/>
        </w:rPr>
        <w:t>Variab</w:t>
      </w:r>
      <w:r w:rsidR="009D0774">
        <w:rPr>
          <w:rFonts w:ascii="Courier New" w:hAnsi="Courier New" w:cs="Courier New"/>
          <w:b/>
        </w:rPr>
        <w:t>le 6:Amount</w:t>
      </w:r>
      <w:r w:rsidR="00F7115E">
        <w:rPr>
          <w:rFonts w:ascii="Courier New" w:hAnsi="Courier New" w:cs="Courier New"/>
          <w:b/>
        </w:rPr>
        <w:t xml:space="preserve"> </w:t>
      </w:r>
      <w:r w:rsidRPr="003512D6">
        <w:rPr>
          <w:rFonts w:ascii="Courier New" w:hAnsi="Courier New" w:cs="Courier New"/>
          <w:b/>
        </w:rPr>
        <w:t>(Numeric)</w:t>
      </w:r>
      <w:r w:rsidR="003512D6">
        <w:rPr>
          <w:rFonts w:ascii="Courier New" w:hAnsi="Courier New" w:cs="Courier New"/>
        </w:rPr>
        <w:t>:</w:t>
      </w:r>
      <w:r w:rsidR="009D0774">
        <w:rPr>
          <w:rFonts w:ascii="Courier New" w:hAnsi="Courier New" w:cs="Courier New"/>
        </w:rPr>
        <w:t xml:space="preserve"> Invoice Amount</w:t>
      </w:r>
    </w:p>
    <w:p w14:paraId="0E0789B5" w14:textId="77777777" w:rsidR="003512D6" w:rsidRPr="00203AEB" w:rsidRDefault="003512D6" w:rsidP="003512D6">
      <w:pPr>
        <w:pStyle w:val="PlainText"/>
        <w:rPr>
          <w:rFonts w:ascii="Courier New" w:hAnsi="Courier New" w:cs="Courier New"/>
        </w:rPr>
      </w:pPr>
    </w:p>
    <w:p w14:paraId="0E0789B6" w14:textId="77777777" w:rsidR="00203AEB" w:rsidRDefault="009D0774" w:rsidP="00682299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>
        <w:rPr>
          <w:rFonts w:ascii="Courier New" w:hAnsi="Courier New" w:cs="Courier New"/>
          <w:b/>
        </w:rPr>
        <w:t>Variable 7:Country(Categorical</w:t>
      </w:r>
      <w:r w:rsidR="005226AC" w:rsidRPr="003512D6">
        <w:rPr>
          <w:rFonts w:ascii="Courier New" w:hAnsi="Courier New" w:cs="Courier New"/>
          <w:b/>
        </w:rPr>
        <w:t>)</w:t>
      </w:r>
      <w:r w:rsidR="003512D6">
        <w:rPr>
          <w:rFonts w:ascii="Courier New" w:hAnsi="Courier New" w:cs="Courier New"/>
        </w:rPr>
        <w:t>:</w:t>
      </w:r>
      <w:r>
        <w:rPr>
          <w:rFonts w:ascii="Courier New" w:hAnsi="Courier New" w:cs="Courier New"/>
        </w:rPr>
        <w:t>Country detail</w:t>
      </w:r>
    </w:p>
    <w:p w14:paraId="0E0789B7" w14:textId="77777777" w:rsidR="003512D6" w:rsidRPr="00CD2347" w:rsidRDefault="003512D6" w:rsidP="003512D6">
      <w:pPr>
        <w:pStyle w:val="PlainText"/>
        <w:rPr>
          <w:rFonts w:ascii="Courier New" w:hAnsi="Courier New" w:cs="Courier New"/>
        </w:rPr>
      </w:pPr>
    </w:p>
    <w:p w14:paraId="0E0789B8" w14:textId="77777777" w:rsidR="004F54F7" w:rsidRPr="00F7115E" w:rsidRDefault="00CD2347" w:rsidP="00682299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3512D6">
        <w:rPr>
          <w:rFonts w:ascii="Courier New" w:hAnsi="Courier New" w:cs="Courier New"/>
          <w:b/>
        </w:rPr>
        <w:t>Variable 8:</w:t>
      </w:r>
      <w:r w:rsidR="009D0774">
        <w:rPr>
          <w:rFonts w:ascii="Courier New" w:hAnsi="Courier New" w:cs="Courier New"/>
          <w:b/>
        </w:rPr>
        <w:t>l_date</w:t>
      </w:r>
      <w:r w:rsidR="005226AC" w:rsidRPr="003512D6">
        <w:rPr>
          <w:rFonts w:ascii="Courier New" w:hAnsi="Courier New" w:cs="Courier New"/>
          <w:b/>
        </w:rPr>
        <w:t>(Numeric)</w:t>
      </w:r>
      <w:r w:rsidR="003512D6" w:rsidRPr="003512D6">
        <w:rPr>
          <w:rFonts w:ascii="Courier New" w:hAnsi="Courier New" w:cs="Courier New"/>
          <w:b/>
        </w:rPr>
        <w:t>:</w:t>
      </w:r>
      <w:r w:rsidR="009D0774">
        <w:rPr>
          <w:rFonts w:ascii="Courier New" w:hAnsi="Courier New" w:cs="Courier New"/>
        </w:rPr>
        <w:t>Last date of invoice in 2011</w:t>
      </w:r>
    </w:p>
    <w:p w14:paraId="0E0789B9" w14:textId="77777777" w:rsidR="003512D6" w:rsidRDefault="003512D6" w:rsidP="003512D6">
      <w:pPr>
        <w:pStyle w:val="PlainText"/>
        <w:rPr>
          <w:rFonts w:ascii="Courier New" w:hAnsi="Courier New" w:cs="Courier New"/>
        </w:rPr>
      </w:pPr>
    </w:p>
    <w:p w14:paraId="0E0789BA" w14:textId="77777777" w:rsidR="001D5C5F" w:rsidRDefault="001D5C5F" w:rsidP="004F54F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</w:t>
      </w:r>
    </w:p>
    <w:p w14:paraId="0E0789BB" w14:textId="77777777" w:rsidR="004F54F7" w:rsidRDefault="004F54F7" w:rsidP="004F54F7">
      <w:pPr>
        <w:pStyle w:val="PlainText"/>
        <w:rPr>
          <w:rFonts w:ascii="Courier New" w:hAnsi="Courier New" w:cs="Courier New"/>
        </w:rPr>
      </w:pPr>
    </w:p>
    <w:p w14:paraId="0E0789BC" w14:textId="77777777" w:rsidR="004F54F7" w:rsidRDefault="004F54F7" w:rsidP="004F54F7">
      <w:pPr>
        <w:pStyle w:val="PlainText"/>
        <w:rPr>
          <w:rFonts w:ascii="Courier New" w:hAnsi="Courier New" w:cs="Courier New"/>
        </w:rPr>
      </w:pPr>
    </w:p>
    <w:p w14:paraId="0E0789BD" w14:textId="77777777" w:rsidR="004F54F7" w:rsidRDefault="004F54F7" w:rsidP="00030A1E">
      <w:pPr>
        <w:pStyle w:val="PlainText"/>
        <w:rPr>
          <w:rFonts w:ascii="Courier New" w:hAnsi="Courier New" w:cs="Courier New"/>
        </w:rPr>
      </w:pPr>
    </w:p>
    <w:p w14:paraId="0E0789BE" w14:textId="77777777" w:rsidR="00030A1E" w:rsidRDefault="00030A1E" w:rsidP="00030A1E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</w:p>
    <w:p w14:paraId="0E0789BF" w14:textId="77777777" w:rsidR="00030A1E" w:rsidRDefault="00030A1E"/>
    <w:sectPr w:rsidR="00030A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B81574"/>
    <w:multiLevelType w:val="hybridMultilevel"/>
    <w:tmpl w:val="27CC1880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1" w15:restartNumberingAfterBreak="0">
    <w:nsid w:val="52D20AE4"/>
    <w:multiLevelType w:val="hybridMultilevel"/>
    <w:tmpl w:val="E0FEFEC4"/>
    <w:lvl w:ilvl="0" w:tplc="EC343476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9213898">
    <w:abstractNumId w:val="1"/>
  </w:num>
  <w:num w:numId="2" w16cid:durableId="4415367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A0MjIyNTc1MzA0NTJR0lEKTi0uzszPAykwrAUAA5iShCwAAAA="/>
  </w:docVars>
  <w:rsids>
    <w:rsidRoot w:val="00030A1E"/>
    <w:rsid w:val="00030A1E"/>
    <w:rsid w:val="000753EB"/>
    <w:rsid w:val="000C5495"/>
    <w:rsid w:val="001D5C5F"/>
    <w:rsid w:val="00203AEB"/>
    <w:rsid w:val="003512D6"/>
    <w:rsid w:val="004F54F7"/>
    <w:rsid w:val="005226AC"/>
    <w:rsid w:val="00682299"/>
    <w:rsid w:val="007A2799"/>
    <w:rsid w:val="008B0D29"/>
    <w:rsid w:val="008B2071"/>
    <w:rsid w:val="008D307B"/>
    <w:rsid w:val="009D0774"/>
    <w:rsid w:val="00AD532A"/>
    <w:rsid w:val="00B62DDB"/>
    <w:rsid w:val="00CD2347"/>
    <w:rsid w:val="00DA44DD"/>
    <w:rsid w:val="00ED0FE3"/>
    <w:rsid w:val="00F71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789A0"/>
  <w15:docId w15:val="{03DC669B-2F27-441C-87E7-FF18893B3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030A1E"/>
    <w:pPr>
      <w:spacing w:after="0" w:line="240" w:lineRule="auto"/>
    </w:pPr>
    <w:rPr>
      <w:rFonts w:ascii="Consolas" w:eastAsia="Calibri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30A1E"/>
    <w:rPr>
      <w:rFonts w:ascii="Consolas" w:eastAsia="Calibri" w:hAnsi="Consolas" w:cs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030A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0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1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36220080AC81488FFF4EDBE39D98A8" ma:contentTypeVersion="" ma:contentTypeDescription="Create a new document." ma:contentTypeScope="" ma:versionID="527f7fde171bf7d2e436a410dd2dd6f9">
  <xsd:schema xmlns:xsd="http://www.w3.org/2001/XMLSchema" xmlns:xs="http://www.w3.org/2001/XMLSchema" xmlns:p="http://schemas.microsoft.com/office/2006/metadata/properties" xmlns:ns2="59468d99-3c07-4f43-bd2d-9dc864401fd5" targetNamespace="http://schemas.microsoft.com/office/2006/metadata/properties" ma:root="true" ma:fieldsID="60a4417cce2d19ef14c50580ccf836b6" ns2:_="">
    <xsd:import namespace="59468d99-3c07-4f43-bd2d-9dc864401f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68d99-3c07-4f43-bd2d-9dc864401f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F1A2F3-13FD-4509-914B-ECBD8CD052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BAEBB0B-3282-4A20-9BEF-91E1F9D4A3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F0EDC7-D3BD-4E7E-AD31-DDA6341F4F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68d99-3c07-4f43-bd2d-9dc864401f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vard University</Company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pti-Gupta</dc:creator>
  <cp:lastModifiedBy>Peng, Cheng</cp:lastModifiedBy>
  <cp:revision>3</cp:revision>
  <dcterms:created xsi:type="dcterms:W3CDTF">2018-03-22T22:36:00Z</dcterms:created>
  <dcterms:modified xsi:type="dcterms:W3CDTF">2023-06-11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36220080AC81488FFF4EDBE39D98A8</vt:lpwstr>
  </property>
</Properties>
</file>